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Toronto</w:t>
      </w:r>
    </w:p>
    <w:bookmarkStart w:id="22" w:name="Xba4ef67e9cafd471772cda74c008d5b11ee91b7"/>
    <w:p>
      <w:pPr>
        <w:pStyle w:val="Heading1"/>
      </w:pPr>
      <w:r>
        <w:t xml:space="preserve">Scholarship Application Letter for Physics Studies in Canada Toronto</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University/Institution Name]</w:t>
      </w:r>
    </w:p>
    <w:p>
      <w:pPr>
        <w:pStyle w:val="BodyText"/>
      </w:pPr>
      <w:r>
        <w:t xml:space="preserve">[University Address]</w:t>
      </w:r>
    </w:p>
    <w:p>
      <w:pPr>
        <w:pStyle w:val="BodyText"/>
      </w:pPr>
      <w:r>
        <w:t xml:space="preserve">Canada Toronto, ON</w:t>
      </w:r>
    </w:p>
    <w:bookmarkEnd w:id="20"/>
    <w:bookmarkStart w:id="21" w:name="X9a47711fb90e6765776be34e4da3565fe4e5026"/>
    <w:p>
      <w:pPr>
        <w:pStyle w:val="Heading2"/>
      </w:pPr>
      <w:r>
        <w:t xml:space="preserve">Subject: Scholarship Application for Advanced Physics Studies at University of Toronto</w:t>
      </w:r>
    </w:p>
    <w:p>
      <w:pPr>
        <w:pStyle w:val="FirstParagraph"/>
      </w:pPr>
      <w:r>
        <w:t xml:space="preserve">To the Esteemed Scholarship Committee,</w:t>
      </w:r>
    </w:p>
    <w:p>
      <w:pPr>
        <w:pStyle w:val="BodyText"/>
      </w:pPr>
      <w:r>
        <w:t xml:space="preserve">It is with profound enthusiasm and unwavering dedication that I present my Scholarship Application Letter for the [Specific Scholarship Name] to pursue advanced studies in Physics at the University of Toronto, Canada. As an aspiring Physicist with a decade-long commitment to unraveling the fundamental mysteries of our universe, I have meticulously prepared this document to articulate how this opportunity will catalyze my journey toward becoming a transformative contributor to scientific innovation within Canada Toronto's globally renowned academic ecosystem.</w:t>
      </w:r>
    </w:p>
    <w:p>
      <w:pPr>
        <w:pStyle w:val="BodyText"/>
      </w:pPr>
      <w:r>
        <w:t xml:space="preserve">My academic trajectory has been defined by an insatiable curiosity about quantum mechanics and cosmological phenomena. Having graduated with honors from [Your University] with a Bachelor of Science in Physics (GPA: 3.9/4.0), I immersed myself in research projects that positioned me at the frontier of theoretical physics. My undergraduate thesis, "Quantum Entanglement Dynamics in Topological Insulators," earned departmental recognition and was later presented at the International Conference on Quantum Technologies in Berlin – a testament to my capacity for independent research within a global scientific community. This work directly aligns with the cutting-edge research conducted by Professor [Name] at the University of Toronto's Centre for Quantum Information and Quantum Control, which I identified as critical to my academic aspirations.</w:t>
      </w:r>
    </w:p>
    <w:p>
      <w:pPr>
        <w:pStyle w:val="BodyText"/>
      </w:pPr>
      <w:r>
        <w:t xml:space="preserve">What truly distinguishes Canada Toronto as the ideal environment for my scholarly development is its unparalleled concentration of physics research excellence. The University of Toronto boasts five Nobel laureates in Physics within its faculty, including pioneers in quantum computing and astrophysics. As a candidate for this scholarship, I am particularly drawn to the university’s</w:t>
      </w:r>
      <w:r>
        <w:t xml:space="preserve"> </w:t>
      </w:r>
      <w:r>
        <w:rPr>
          <w:iCs/>
          <w:i/>
        </w:rPr>
        <w:t xml:space="preserve">Quantum Nanoscience Initiative</w:t>
      </w:r>
      <w:r>
        <w:t xml:space="preserve">, which offers access to the world-class facilities at the</w:t>
      </w:r>
      <w:r>
        <w:t xml:space="preserve"> </w:t>
      </w:r>
      <w:r>
        <w:rPr>
          <w:bCs/>
          <w:b/>
        </w:rPr>
        <w:t xml:space="preserve">Toronto Institute for Advanced Study (TIAS)</w:t>
      </w:r>
      <w:r>
        <w:t xml:space="preserve">. This initiative represents exactly where my research interests converge with Canada Toronto's leadership in next-generation physics. The prospect of collaborating with Dr. [Researcher Name] on quantum error correction protocols – a field I have been studying since my junior year – would be instrumental in shaping my doctoral research trajectory.</w:t>
      </w:r>
    </w:p>
    <w:p>
      <w:pPr>
        <w:pStyle w:val="BodyText"/>
      </w:pPr>
      <w:r>
        <w:t xml:space="preserve">My commitment to advancing physics extends beyond theoretical pursuits. As a teaching assistant for undergraduate quantum mechanics, I mentored 25 students through complex problem sets on wave-particle duality and Schrödinger equations, developing pedagogical strategies that increased class comprehension rates by 37%. This experience reinforced my belief in the symbiotic relationship between research and education – a philosophy deeply embedded in Canada Toronto's academic culture. Moreover, my volunteer work at the</w:t>
      </w:r>
      <w:r>
        <w:t xml:space="preserve"> </w:t>
      </w:r>
      <w:r>
        <w:rPr>
          <w:iCs/>
          <w:i/>
        </w:rPr>
        <w:t xml:space="preserve">York University Science Outreach Program</w:t>
      </w:r>
      <w:r>
        <w:t xml:space="preserve"> </w:t>
      </w:r>
      <w:r>
        <w:t xml:space="preserve">demonstrated how accessible physics education can ignite future generations of scientists, particularly among underrepresented communities. I envision bringing this community engagement ethos to Canada Toronto’s vibrant scientific landscape.</w:t>
      </w:r>
    </w:p>
    <w:p>
      <w:pPr>
        <w:pStyle w:val="BodyText"/>
      </w:pPr>
      <w:r>
        <w:t xml:space="preserve">The financial aspect of my scholarship request is not merely pragmatic but profoundly strategic. Pursuing graduate studies in Canada Toronto represents a significant investment in my development as a Physicist who will contribute to North America's scientific infrastructure. The proposed [Scholarship Name] would alleviate the substantial tuition burden (estimated at CAD $28,000 annually) and living expenses, allowing me to fully immerse myself in research rather than seeking external employment. This is crucial because my planned PhD work – focusing on quantum simulation of dark matter interactions – requires uninterrupted access to specialized equipment like ultra-high vacuum systems at the</w:t>
      </w:r>
      <w:r>
        <w:t xml:space="preserve"> </w:t>
      </w:r>
      <w:r>
        <w:rPr>
          <w:iCs/>
          <w:i/>
        </w:rPr>
        <w:t xml:space="preserve">Centre for Advanced Materials Characterization</w:t>
      </w:r>
      <w:r>
        <w:t xml:space="preserve"> </w:t>
      </w:r>
      <w:r>
        <w:t xml:space="preserve">(CAMC), which I cannot afford through part-time work.</w:t>
      </w:r>
    </w:p>
    <w:p>
      <w:pPr>
        <w:pStyle w:val="BodyText"/>
      </w:pPr>
      <w:r>
        <w:t xml:space="preserve">What sets this Scholarship Application Letter apart is my concrete vision for contribution. Upon completing my PhD, I plan to establish a research group at a Canadian institution focused on applying quantum physics to sustainable energy solutions – specifically, developing quantum sensors for precision monitoring of geothermal reservoirs in Canada’s northern territories. This aligns perfectly with Canada Toronto's</w:t>
      </w:r>
      <w:r>
        <w:t xml:space="preserve"> </w:t>
      </w:r>
      <w:r>
        <w:rPr>
          <w:iCs/>
          <w:i/>
        </w:rPr>
        <w:t xml:space="preserve">Green Technology Initiative</w:t>
      </w:r>
      <w:r>
        <w:t xml:space="preserve"> </w:t>
      </w:r>
      <w:r>
        <w:t xml:space="preserve">and the federal government's</w:t>
      </w:r>
      <w:r>
        <w:t xml:space="preserve"> </w:t>
      </w:r>
      <w:r>
        <w:rPr>
          <w:iCs/>
          <w:i/>
        </w:rPr>
        <w:t xml:space="preserve">Net-Zero Emissions by 2050 Strategy</w:t>
      </w:r>
      <w:r>
        <w:t xml:space="preserve">. My proposed research bridges fundamental physics with tangible environmental impact, embodying the type of innovation Canada Toronto actively seeks to foster.</w:t>
      </w:r>
    </w:p>
    <w:p>
      <w:pPr>
        <w:pStyle w:val="BodyText"/>
      </w:pPr>
      <w:r>
        <w:t xml:space="preserve">I have also actively prepared for this academic transition. I have secured preliminary acceptance into the University of Toronto's Master of Science Physics program under Dr. [Supervisor Name] and am currently completing my TOEFL (110/120) and GRE (Quantitative: 95th percentile). My letter of recommendation from Professor [Name], a distinguished physicist at [Previous University], details my exceptional analytical capabilities: "Sarah consistently demonstrates the rare ability to synthesize complex quantum concepts into coherent frameworks – an attribute indispensable for the next generation of Physicists." This endorsement underscores my readiness for Canada Toronto's rigorous academic environment.</w:t>
      </w:r>
    </w:p>
    <w:p>
      <w:pPr>
        <w:pStyle w:val="BodyText"/>
      </w:pPr>
      <w:r>
        <w:t xml:space="preserve">Canada Toronto’s unique position as a global hub where scientific excellence intersects with multicultural innovation makes it irreplaceable for my development. The city’s ecosystem – featuring institutions like Perimeter Institute, TRIUMF National Lab, and the Canadian Light Source synchrotron – offers synergistic opportunities absent elsewhere. My proposed research will directly engage with these resources; for example, utilizing TRIUMF’s particle accelerators to validate quantum models developed in Toronto laboratories. This collaborative spirit is precisely what I aim to embody as a Physicist contributing to Canada's scientific sovereignty.</w:t>
      </w:r>
    </w:p>
    <w:p>
      <w:pPr>
        <w:pStyle w:val="BodyText"/>
      </w:pPr>
      <w:r>
        <w:t xml:space="preserve">Finally, I wish to emphasize that this scholarship represents more than financial aid – it is an investment in Canada Toronto's future. As a recipient, I will actively participate in the university’s</w:t>
      </w:r>
      <w:r>
        <w:t xml:space="preserve"> </w:t>
      </w:r>
      <w:r>
        <w:rPr>
          <w:iCs/>
          <w:i/>
        </w:rPr>
        <w:t xml:space="preserve">Physics Outreach Network</w:t>
      </w:r>
      <w:r>
        <w:t xml:space="preserve">, organizing free public lectures on "Quantum Physics and Everyday Technology" to demystify science for Toronto’s diverse communities. I am equally committed to supporting fellow international students through mentorship programs, ensuring that the excellence of Canada Toronto’s academic environment extends beyond its campus walls.</w:t>
      </w:r>
    </w:p>
    <w:p>
      <w:pPr>
        <w:pStyle w:val="BodyText"/>
      </w:pPr>
      <w:r>
        <w:t xml:space="preserve">My journey as a Physicist has been guided by the conviction that scientific discovery should illuminate humanity's path forward. With this scholarship, I will channel my expertise into advancing Canada Toronto's position at the vanguard of physics research while honoring the global community that nurtured my intellectual growth. I have attached all supporting documents and welcome the opportunity to discuss how my vision aligns with your institution’s mission during an interview.</w:t>
      </w:r>
    </w:p>
    <w:p>
      <w:pPr>
        <w:pStyle w:val="BodyText"/>
      </w:pPr>
      <w:r>
        <w:t xml:space="preserve">Thank you for considering this Scholarship Application Letter. I eagerly anticipate contributing to Canada Toronto's legacy of scientific excellence as a future Physicist dedicated to making meaningful discoveries.</w:t>
      </w:r>
    </w:p>
    <w:p>
      <w:pPr>
        <w:pStyle w:val="BodyText"/>
      </w:pPr>
      <w:r>
        <w:t xml:space="preserve">Sincerely,</w:t>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cholarship Application Letter - Canada Toronto</dc:title>
  <dc:creator/>
  <dc:language>en</dc:language>
  <cp:keywords/>
  <dcterms:created xsi:type="dcterms:W3CDTF">2026-07-15T04:18:49Z</dcterms:created>
  <dcterms:modified xsi:type="dcterms:W3CDTF">2026-07-15T04:18:49Z</dcterms:modified>
</cp:coreProperties>
</file>

<file path=docProps/custom.xml><?xml version="1.0" encoding="utf-8"?>
<Properties xmlns="http://schemas.openxmlformats.org/officeDocument/2006/custom-properties" xmlns:vt="http://schemas.openxmlformats.org/officeDocument/2006/docPropsVTypes"/>
</file>